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34E7" w:rsidRDefault="005E1EF8">
      <w:pPr>
        <w:rPr>
          <w:rFonts w:ascii="Roboto" w:hAnsi="Roboto"/>
          <w:color w:val="FFFFFF"/>
          <w:sz w:val="30"/>
          <w:szCs w:val="30"/>
          <w:shd w:val="clear" w:color="auto" w:fill="3A5680"/>
        </w:rPr>
      </w:pPr>
      <w:r>
        <w:rPr>
          <w:rFonts w:ascii="Roboto" w:hAnsi="Roboto"/>
          <w:color w:val="FFFFFF"/>
          <w:sz w:val="30"/>
          <w:szCs w:val="30"/>
          <w:shd w:val="clear" w:color="auto" w:fill="3A5680"/>
        </w:rPr>
        <w:t>Country Project</w:t>
      </w:r>
      <w:r>
        <w:rPr>
          <w:rFonts w:ascii="Roboto" w:hAnsi="Roboto"/>
          <w:color w:val="FFFFFF"/>
          <w:sz w:val="30"/>
          <w:szCs w:val="30"/>
          <w:shd w:val="clear" w:color="auto" w:fill="3A5680"/>
        </w:rPr>
        <w:t xml:space="preserve"> using PIG</w:t>
      </w:r>
    </w:p>
    <w:p w:rsidR="005E1EF8" w:rsidRDefault="005E1EF8">
      <w:pPr>
        <w:rPr>
          <w:rFonts w:ascii="Roboto" w:hAnsi="Roboto"/>
          <w:color w:val="FFFFFF"/>
          <w:sz w:val="30"/>
          <w:szCs w:val="30"/>
          <w:shd w:val="clear" w:color="auto" w:fill="3A5680"/>
        </w:rPr>
      </w:pPr>
    </w:p>
    <w:p w:rsid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38"/>
          <w:szCs w:val="38"/>
          <w:u w:val="single"/>
          <w:lang w:eastAsia="en-GB"/>
        </w:rPr>
      </w:pPr>
      <w:r w:rsidRPr="005E1EF8">
        <w:rPr>
          <w:rFonts w:ascii="Arial" w:eastAsia="Times New Roman" w:hAnsi="Arial" w:cs="Arial"/>
          <w:sz w:val="38"/>
          <w:szCs w:val="38"/>
          <w:u w:val="single"/>
          <w:lang w:eastAsia="en-GB"/>
        </w:rPr>
        <w:t>Problem Statement</w:t>
      </w:r>
    </w:p>
    <w:p w:rsidR="005E1EF8" w:rsidRP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38"/>
          <w:szCs w:val="38"/>
          <w:u w:val="single"/>
          <w:lang w:eastAsia="en-GB"/>
        </w:rPr>
      </w:pPr>
    </w:p>
    <w:p w:rsidR="005E1EF8" w:rsidRP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  <w:proofErr w:type="spellStart"/>
      <w:proofErr w:type="gram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A.Count</w:t>
      </w:r>
      <w:proofErr w:type="spell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number of countries based on landmass.</w:t>
      </w:r>
      <w:proofErr w:type="gramEnd"/>
    </w:p>
    <w:p w:rsid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Default="005E1EF8" w:rsidP="005E1EF8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 = LOAD 'countrydata.txt' USING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PigStorage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>(',') as (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name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landmas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zon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area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population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lang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rel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bar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stripe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ol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red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green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blu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gold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whit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black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orang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hue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ircl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ros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saltir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quar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sun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re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triangl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icon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animat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text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left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right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>);</w:t>
      </w:r>
    </w:p>
    <w:p w:rsidR="005E1EF8" w:rsidRPr="005E1EF8" w:rsidRDefault="005E1EF8" w:rsidP="005E1EF8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Default="005E1EF8" w:rsidP="005E1EF8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grouped_data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 by landmass;</w:t>
      </w:r>
    </w:p>
    <w:p w:rsidR="005E1EF8" w:rsidRPr="005E1EF8" w:rsidRDefault="005E1EF8" w:rsidP="005E1EF8">
      <w:pPr>
        <w:pStyle w:val="ListParagraph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Pr="005E1EF8" w:rsidRDefault="005E1EF8" w:rsidP="005E1EF8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Default="005E1EF8" w:rsidP="005E1EF8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ount_data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grouped_data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 GENERATE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group,COU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>(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>);</w:t>
      </w:r>
    </w:p>
    <w:p w:rsidR="005E1EF8" w:rsidRPr="005E1EF8" w:rsidRDefault="005E1EF8" w:rsidP="005E1EF8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Default="005E1EF8" w:rsidP="005E1EF8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DUMP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ount_data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5E1EF8" w:rsidRPr="005E1EF8" w:rsidRDefault="005E1EF8" w:rsidP="005E1EF8">
      <w:pPr>
        <w:pStyle w:val="ListParagraph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noProof/>
          <w:lang w:eastAsia="en-GB"/>
        </w:rPr>
        <w:drawing>
          <wp:inline distT="0" distB="0" distL="0" distR="0" wp14:anchorId="3A7D5DCF" wp14:editId="6B74C521">
            <wp:extent cx="5721113" cy="1152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1EF8" w:rsidRP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Pr="00A0003C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  <w:proofErr w:type="spell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B.Find</w:t>
      </w:r>
      <w:proofErr w:type="spell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out top 5 </w:t>
      </w:r>
      <w:proofErr w:type="gram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country</w:t>
      </w:r>
      <w:proofErr w:type="gram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with Sum of bars and strips in</w:t>
      </w:r>
      <w:r w:rsidRPr="00A0003C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a flag.</w:t>
      </w:r>
    </w:p>
    <w:p w:rsid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lang w:eastAsia="en-GB"/>
        </w:rPr>
      </w:pPr>
    </w:p>
    <w:p w:rsidR="00A0003C" w:rsidRDefault="00A0003C" w:rsidP="00A0003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 = LOAD 'countrydata.txt' USING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PigStorage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>(',') as (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name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landmas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zon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area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population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lang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rel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bar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stripe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ol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red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green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blu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gold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whit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black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orang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hue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ircl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ros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saltir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quar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sun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cres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triangl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icon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animate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text:int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left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 xml:space="preserve">, </w:t>
      </w:r>
      <w:proofErr w:type="spellStart"/>
      <w:r w:rsidRPr="005E1EF8">
        <w:rPr>
          <w:rFonts w:ascii="Arial" w:eastAsia="Times New Roman" w:hAnsi="Arial" w:cs="Arial"/>
          <w:sz w:val="23"/>
          <w:szCs w:val="23"/>
          <w:lang w:eastAsia="en-GB"/>
        </w:rPr>
        <w:t>right:chararray</w:t>
      </w:r>
      <w:proofErr w:type="spellEnd"/>
      <w:r w:rsidRPr="005E1EF8">
        <w:rPr>
          <w:rFonts w:ascii="Arial" w:eastAsia="Times New Roman" w:hAnsi="Arial" w:cs="Arial"/>
          <w:sz w:val="23"/>
          <w:szCs w:val="23"/>
          <w:lang w:eastAsia="en-GB"/>
        </w:rPr>
        <w:t>);</w:t>
      </w:r>
    </w:p>
    <w:p w:rsidR="00A0003C" w:rsidRDefault="00A0003C" w:rsidP="00A0003C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A0003C" w:rsidRDefault="00A0003C" w:rsidP="00A0003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foreach_data</w:t>
      </w:r>
      <w:proofErr w:type="spell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 GENERATE name,$7+$8;</w:t>
      </w:r>
    </w:p>
    <w:p w:rsidR="00A0003C" w:rsidRPr="00A0003C" w:rsidRDefault="00A0003C" w:rsidP="00A0003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grouped_data</w:t>
      </w:r>
      <w:proofErr w:type="spell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foreach_data</w:t>
      </w:r>
      <w:proofErr w:type="spell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 All;</w:t>
      </w:r>
    </w:p>
    <w:p w:rsidR="00A0003C" w:rsidRPr="00A0003C" w:rsidRDefault="00A0003C" w:rsidP="00A0003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bar_data</w:t>
      </w:r>
      <w:proofErr w:type="spell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grouped_data</w:t>
      </w:r>
      <w:proofErr w:type="spell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 {        </w:t>
      </w:r>
    </w:p>
    <w:p w:rsidR="00A0003C" w:rsidRPr="00A0003C" w:rsidRDefault="00A0003C" w:rsidP="00A0003C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proofErr w:type="gram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ord</w:t>
      </w:r>
      <w:proofErr w:type="spellEnd"/>
      <w:proofErr w:type="gram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 = ORDER </w:t>
      </w:r>
      <w:proofErr w:type="spell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foreach_data</w:t>
      </w:r>
      <w:proofErr w:type="spell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 BY $1 DESC;    </w:t>
      </w:r>
    </w:p>
    <w:p w:rsidR="00A0003C" w:rsidRPr="00A0003C" w:rsidRDefault="00A0003C" w:rsidP="00A0003C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gram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top</w:t>
      </w:r>
      <w:proofErr w:type="gram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 = LIMIT </w:t>
      </w:r>
      <w:proofErr w:type="spell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ord</w:t>
      </w:r>
      <w:proofErr w:type="spell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 5;</w:t>
      </w:r>
    </w:p>
    <w:p w:rsidR="00A0003C" w:rsidRPr="00A0003C" w:rsidRDefault="00A0003C" w:rsidP="00A0003C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GENERATE </w:t>
      </w:r>
      <w:proofErr w:type="gram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FLATTEN(</w:t>
      </w:r>
      <w:proofErr w:type="gram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>top);</w:t>
      </w:r>
    </w:p>
    <w:p w:rsidR="00A0003C" w:rsidRPr="00A0003C" w:rsidRDefault="00A0003C" w:rsidP="00A0003C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A0003C">
        <w:rPr>
          <w:rFonts w:ascii="Arial" w:eastAsia="Times New Roman" w:hAnsi="Arial" w:cs="Arial"/>
          <w:sz w:val="23"/>
          <w:szCs w:val="23"/>
          <w:lang w:eastAsia="en-GB"/>
        </w:rPr>
        <w:t>};</w:t>
      </w:r>
    </w:p>
    <w:p w:rsidR="00A0003C" w:rsidRPr="00A0003C" w:rsidRDefault="00A0003C" w:rsidP="00A0003C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A0003C">
        <w:rPr>
          <w:rFonts w:ascii="Arial" w:eastAsia="Times New Roman" w:hAnsi="Arial" w:cs="Arial"/>
          <w:sz w:val="23"/>
          <w:szCs w:val="23"/>
          <w:lang w:eastAsia="en-GB"/>
        </w:rPr>
        <w:t xml:space="preserve">DUMP </w:t>
      </w:r>
      <w:proofErr w:type="spellStart"/>
      <w:r w:rsidRPr="00A0003C">
        <w:rPr>
          <w:rFonts w:ascii="Arial" w:eastAsia="Times New Roman" w:hAnsi="Arial" w:cs="Arial"/>
          <w:sz w:val="23"/>
          <w:szCs w:val="23"/>
          <w:lang w:eastAsia="en-GB"/>
        </w:rPr>
        <w:t>bar_data</w:t>
      </w:r>
      <w:proofErr w:type="spellEnd"/>
      <w:r w:rsidRPr="00A0003C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A0003C" w:rsidRPr="005E1EF8" w:rsidRDefault="00A0003C" w:rsidP="00A0003C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noProof/>
          <w:lang w:eastAsia="en-GB"/>
        </w:rPr>
        <w:lastRenderedPageBreak/>
        <w:drawing>
          <wp:inline distT="0" distB="0" distL="0" distR="0" wp14:anchorId="1829B495" wp14:editId="3BC2E5DD">
            <wp:extent cx="5734050" cy="1047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7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03C" w:rsidRDefault="00A0003C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lang w:eastAsia="en-GB"/>
        </w:rPr>
      </w:pPr>
    </w:p>
    <w:p w:rsid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proofErr w:type="gram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C.Count</w:t>
      </w:r>
      <w:proofErr w:type="spell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of countries with icon</w:t>
      </w:r>
      <w:r w:rsidRPr="005E1EF8">
        <w:rPr>
          <w:rFonts w:ascii="Arial" w:eastAsia="Times New Roman" w:hAnsi="Arial" w:cs="Arial"/>
          <w:sz w:val="23"/>
          <w:szCs w:val="23"/>
          <w:lang w:eastAsia="en-GB"/>
        </w:rPr>
        <w:t>.</w:t>
      </w:r>
      <w:proofErr w:type="gramEnd"/>
    </w:p>
    <w:p w:rsidR="00A0003C" w:rsidRDefault="00A0003C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0E34F9" w:rsidRPr="000E34F9" w:rsidRDefault="000E34F9" w:rsidP="000E34F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icon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ILTER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BY icon == 1;    </w:t>
      </w:r>
    </w:p>
    <w:p w:rsidR="000E34F9" w:rsidRPr="000E34F9" w:rsidRDefault="000E34F9" w:rsidP="000E34F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icon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icon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BY icon; </w:t>
      </w:r>
    </w:p>
    <w:p w:rsidR="000E34F9" w:rsidRPr="000E34F9" w:rsidRDefault="000E34F9" w:rsidP="000E34F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_icon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icon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GENERATE group, COUNT(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icon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);</w:t>
      </w:r>
    </w:p>
    <w:p w:rsidR="00E11A20" w:rsidRPr="000E34F9" w:rsidRDefault="000E34F9" w:rsidP="000E34F9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DUM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_icon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E11A20" w:rsidRDefault="00E11A20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E11A20" w:rsidRPr="005E1EF8" w:rsidRDefault="00E11A20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noProof/>
          <w:lang w:eastAsia="en-GB"/>
        </w:rPr>
        <w:drawing>
          <wp:inline distT="0" distB="0" distL="0" distR="0" wp14:anchorId="51560348" wp14:editId="6A98F82F">
            <wp:extent cx="5734050" cy="704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4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  <w:proofErr w:type="spellStart"/>
      <w:proofErr w:type="gram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D.Count</w:t>
      </w:r>
      <w:proofErr w:type="spell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of countries which have same top left and top right </w:t>
      </w:r>
      <w:proofErr w:type="spell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color</w:t>
      </w:r>
      <w:proofErr w:type="spell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in flag.</w:t>
      </w:r>
      <w:proofErr w:type="gramEnd"/>
    </w:p>
    <w:p w:rsidR="000E34F9" w:rsidRPr="000E34F9" w:rsidRDefault="000E34F9" w:rsidP="000E34F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flag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ILTER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BY $28 == $29;</w:t>
      </w:r>
    </w:p>
    <w:p w:rsidR="000E34F9" w:rsidRPr="000E34F9" w:rsidRDefault="000E34F9" w:rsidP="000E34F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flag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flag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All;</w:t>
      </w:r>
    </w:p>
    <w:p w:rsidR="000E34F9" w:rsidRPr="000E34F9" w:rsidRDefault="000E34F9" w:rsidP="000E34F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_flag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flag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GENERATE group, COUNT(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flag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);</w:t>
      </w:r>
    </w:p>
    <w:p w:rsidR="000E34F9" w:rsidRPr="000E34F9" w:rsidRDefault="000E34F9" w:rsidP="000E34F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DUM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_flag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E11A20" w:rsidRDefault="00E11A20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E11A20" w:rsidRPr="005E1EF8" w:rsidRDefault="00E11A20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noProof/>
          <w:lang w:eastAsia="en-GB"/>
        </w:rPr>
        <w:drawing>
          <wp:inline distT="0" distB="0" distL="0" distR="0" wp14:anchorId="4EEAAF2C" wp14:editId="30B4D0C2">
            <wp:extent cx="5731510" cy="398634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8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  <w:proofErr w:type="spellStart"/>
      <w:proofErr w:type="gram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E.Count</w:t>
      </w:r>
      <w:proofErr w:type="spell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number of countries based on zone.</w:t>
      </w:r>
      <w:proofErr w:type="gramEnd"/>
    </w:p>
    <w:p w:rsidR="000E34F9" w:rsidRP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0E34F9" w:rsidRPr="000E34F9" w:rsidRDefault="000E34F9" w:rsidP="000E34F9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zone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by landmass; </w:t>
      </w:r>
    </w:p>
    <w:p w:rsidR="000E34F9" w:rsidRPr="000E34F9" w:rsidRDefault="000E34F9" w:rsidP="000E34F9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_zone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zone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GENERATE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,COUNT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(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);</w:t>
      </w:r>
    </w:p>
    <w:p w:rsidR="000E34F9" w:rsidRPr="000E34F9" w:rsidRDefault="000E34F9" w:rsidP="000E34F9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DUM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_zone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E11A20" w:rsidRDefault="00E11A20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noProof/>
          <w:lang w:eastAsia="en-GB"/>
        </w:rPr>
        <w:drawing>
          <wp:inline distT="0" distB="0" distL="0" distR="0" wp14:anchorId="695E1ACA" wp14:editId="11AB9BFA">
            <wp:extent cx="5731510" cy="822374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2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F9" w:rsidRPr="005E1EF8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proofErr w:type="gram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F</w:t>
      </w:r>
      <w:r w:rsidR="000E34F9" w:rsidRPr="000E34F9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.</w:t>
      </w:r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Find</w:t>
      </w:r>
      <w:proofErr w:type="spell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out largest county in terms of area in NE zone</w:t>
      </w:r>
      <w:r w:rsidRPr="005E1EF8">
        <w:rPr>
          <w:rFonts w:ascii="Arial" w:eastAsia="Times New Roman" w:hAnsi="Arial" w:cs="Arial"/>
          <w:sz w:val="23"/>
          <w:szCs w:val="23"/>
          <w:lang w:eastAsia="en-GB"/>
        </w:rPr>
        <w:t>.</w:t>
      </w:r>
      <w:proofErr w:type="gramEnd"/>
    </w:p>
    <w:p w:rsid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0E34F9" w:rsidRPr="000E34F9" w:rsidRDefault="000E34F9" w:rsidP="000E34F9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NE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ILTER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BY zone == 1;    </w:t>
      </w:r>
    </w:p>
    <w:p w:rsidR="000E34F9" w:rsidRPr="000E34F9" w:rsidRDefault="000E34F9" w:rsidP="000E34F9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NE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NE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All; </w:t>
      </w:r>
    </w:p>
    <w:p w:rsidR="000E34F9" w:rsidRPr="000E34F9" w:rsidRDefault="000E34F9" w:rsidP="000E34F9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max_area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NE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{</w:t>
      </w:r>
    </w:p>
    <w:p w:rsidR="000E34F9" w:rsidRPr="000E34F9" w:rsidRDefault="000E34F9" w:rsidP="000E34F9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proofErr w:type="gram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ord</w:t>
      </w:r>
      <w:proofErr w:type="spellEnd"/>
      <w:proofErr w:type="gram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ORDER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NE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BY $3 DESC; </w:t>
      </w:r>
    </w:p>
    <w:p w:rsidR="000E34F9" w:rsidRPr="000E34F9" w:rsidRDefault="000E34F9" w:rsidP="000E34F9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gram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top</w:t>
      </w:r>
      <w:proofErr w:type="gram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LIMIT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ord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1;</w:t>
      </w:r>
    </w:p>
    <w:p w:rsidR="000E34F9" w:rsidRPr="000E34F9" w:rsidRDefault="000E34F9" w:rsidP="000E34F9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GENERATE </w:t>
      </w:r>
      <w:proofErr w:type="gram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LATTEN(</w:t>
      </w:r>
      <w:proofErr w:type="gram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top);</w:t>
      </w:r>
    </w:p>
    <w:p w:rsidR="000E34F9" w:rsidRPr="000E34F9" w:rsidRDefault="000E34F9" w:rsidP="000E34F9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>};</w:t>
      </w:r>
    </w:p>
    <w:p w:rsidR="000E34F9" w:rsidRPr="000E34F9" w:rsidRDefault="000E34F9" w:rsidP="000E34F9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lastRenderedPageBreak/>
        <w:t>max_area_country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max_area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GENERATE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name,are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0E34F9" w:rsidRPr="000E34F9" w:rsidRDefault="000E34F9" w:rsidP="000E34F9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DUM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max_area_country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E11A20" w:rsidRPr="005E1EF8" w:rsidRDefault="00E11A20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noProof/>
          <w:lang w:eastAsia="en-GB"/>
        </w:rPr>
        <w:drawing>
          <wp:inline distT="0" distB="0" distL="0" distR="0" wp14:anchorId="61A4CE11" wp14:editId="435EBEF1">
            <wp:extent cx="5731510" cy="370466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0E34F9" w:rsidRPr="005E1EF8" w:rsidRDefault="005E1EF8" w:rsidP="000E34F9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G.Find</w:t>
      </w:r>
      <w:proofErr w:type="spell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out least populated country in </w:t>
      </w:r>
      <w:proofErr w:type="spell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S.America</w:t>
      </w:r>
      <w:proofErr w:type="spellEnd"/>
      <w:r w:rsidR="000E34F9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Landmass</w:t>
      </w:r>
    </w:p>
    <w:p w:rsid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</w:p>
    <w:p w:rsid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</w:p>
    <w:p w:rsidR="000E34F9" w:rsidRPr="000E34F9" w:rsidRDefault="000E34F9" w:rsidP="000E34F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SA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ILTER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BY landmass == 2;    </w:t>
      </w:r>
    </w:p>
    <w:p w:rsidR="000E34F9" w:rsidRPr="000E34F9" w:rsidRDefault="000E34F9" w:rsidP="000E34F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SA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SA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All; </w:t>
      </w:r>
    </w:p>
    <w:p w:rsidR="000E34F9" w:rsidRPr="000E34F9" w:rsidRDefault="000E34F9" w:rsidP="000E34F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min_population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SA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{</w:t>
      </w:r>
    </w:p>
    <w:p w:rsidR="000E34F9" w:rsidRPr="000E34F9" w:rsidRDefault="000E34F9" w:rsidP="000E34F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proofErr w:type="gram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ord</w:t>
      </w:r>
      <w:proofErr w:type="spellEnd"/>
      <w:proofErr w:type="gram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ORDER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SA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BY $4 ASC; </w:t>
      </w:r>
    </w:p>
    <w:p w:rsidR="000E34F9" w:rsidRPr="000E34F9" w:rsidRDefault="000E34F9" w:rsidP="000E34F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gram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top</w:t>
      </w:r>
      <w:proofErr w:type="gram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LIMIT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ord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1;</w:t>
      </w:r>
    </w:p>
    <w:p w:rsidR="000E34F9" w:rsidRPr="000E34F9" w:rsidRDefault="000E34F9" w:rsidP="000E34F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GENERATE </w:t>
      </w:r>
      <w:proofErr w:type="gram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LATTEN(</w:t>
      </w:r>
      <w:proofErr w:type="gram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top);</w:t>
      </w:r>
    </w:p>
    <w:p w:rsidR="000E34F9" w:rsidRPr="000E34F9" w:rsidRDefault="000E34F9" w:rsidP="000E34F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>};</w:t>
      </w:r>
    </w:p>
    <w:p w:rsidR="000E34F9" w:rsidRPr="000E34F9" w:rsidRDefault="000E34F9" w:rsidP="000E34F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min_population_country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min_population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GENERATE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name,population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0E34F9" w:rsidRPr="000E34F9" w:rsidRDefault="000E34F9" w:rsidP="000E34F9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DUM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min_population_country</w:t>
      </w:r>
      <w:proofErr w:type="spellEnd"/>
    </w:p>
    <w:p w:rsidR="00CF59A5" w:rsidRPr="005E1EF8" w:rsidRDefault="00CF59A5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noProof/>
          <w:lang w:eastAsia="en-GB"/>
        </w:rPr>
        <w:drawing>
          <wp:inline distT="0" distB="0" distL="0" distR="0" wp14:anchorId="11D5BF23" wp14:editId="6BE7B8A0">
            <wp:extent cx="5731510" cy="355770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  <w:proofErr w:type="spellStart"/>
      <w:proofErr w:type="gram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H.</w:t>
      </w:r>
      <w:r w:rsidR="000E34F9" w:rsidRPr="000E34F9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F</w:t>
      </w:r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ind</w:t>
      </w:r>
      <w:proofErr w:type="spell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out largest speaking language among all countries.</w:t>
      </w:r>
      <w:proofErr w:type="gramEnd"/>
    </w:p>
    <w:p w:rsid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</w:p>
    <w:p w:rsidR="000E34F9" w:rsidRPr="000E34F9" w:rsidRDefault="000E34F9" w:rsidP="000E34F9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oreach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GENERATE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name,lang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0E34F9" w:rsidRPr="000E34F9" w:rsidRDefault="000E34F9" w:rsidP="000E34F9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oreach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BY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lang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0E34F9" w:rsidRPr="000E34F9" w:rsidRDefault="000E34F9" w:rsidP="000E34F9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GENERATE group,(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int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)COUNT(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oreach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); </w:t>
      </w:r>
    </w:p>
    <w:p w:rsidR="000E34F9" w:rsidRPr="000E34F9" w:rsidRDefault="000E34F9" w:rsidP="000E34F9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count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All;</w:t>
      </w:r>
    </w:p>
    <w:p w:rsidR="000E34F9" w:rsidRPr="000E34F9" w:rsidRDefault="000E34F9" w:rsidP="000E34F9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max_lang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count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{          </w:t>
      </w:r>
    </w:p>
    <w:p w:rsidR="000E34F9" w:rsidRPr="000E34F9" w:rsidRDefault="000E34F9" w:rsidP="000E34F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proofErr w:type="gram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ord</w:t>
      </w:r>
      <w:proofErr w:type="spellEnd"/>
      <w:proofErr w:type="gram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ORDER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BY $1 DESC;    </w:t>
      </w:r>
    </w:p>
    <w:p w:rsidR="000E34F9" w:rsidRPr="000E34F9" w:rsidRDefault="000E34F9" w:rsidP="000E34F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gram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top</w:t>
      </w:r>
      <w:proofErr w:type="gram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LIMIT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ord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1;</w:t>
      </w:r>
    </w:p>
    <w:p w:rsidR="000E34F9" w:rsidRPr="000E34F9" w:rsidRDefault="000E34F9" w:rsidP="000E34F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GENERATE </w:t>
      </w:r>
      <w:proofErr w:type="gram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LATTEN(</w:t>
      </w:r>
      <w:proofErr w:type="gram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top);</w:t>
      </w:r>
    </w:p>
    <w:p w:rsidR="000E34F9" w:rsidRPr="000E34F9" w:rsidRDefault="000E34F9" w:rsidP="000E34F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>};</w:t>
      </w:r>
    </w:p>
    <w:p w:rsidR="000E34F9" w:rsidRDefault="000E34F9" w:rsidP="000E34F9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DUM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max_lang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0E34F9" w:rsidRPr="000E34F9" w:rsidRDefault="000E34F9" w:rsidP="000E34F9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CF59A5" w:rsidRDefault="00CF59A5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noProof/>
          <w:lang w:eastAsia="en-GB"/>
        </w:rPr>
        <w:drawing>
          <wp:inline distT="0" distB="0" distL="0" distR="0" wp14:anchorId="0DC60F8D" wp14:editId="38F6D340">
            <wp:extent cx="5731510" cy="354545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F9" w:rsidRPr="005E1EF8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  <w:proofErr w:type="spellStart"/>
      <w:proofErr w:type="gram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I.Find</w:t>
      </w:r>
      <w:proofErr w:type="spell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most common colour among flags from all countries.</w:t>
      </w:r>
      <w:proofErr w:type="gramEnd"/>
    </w:p>
    <w:p w:rsidR="000E34F9" w:rsidRPr="000E34F9" w:rsidRDefault="000E34F9" w:rsidP="000E34F9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All;</w:t>
      </w:r>
    </w:p>
    <w:p w:rsidR="000E34F9" w:rsidRPr="000E34F9" w:rsidRDefault="000E34F9" w:rsidP="000E34F9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nal_color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GENERATE group,SUM(country_data.$10),SUM(country_data.$11),SUM(country_data.$12),SUM(country_data.$13),SUM(country_data.$14),SUM(country_data.$15),SUM(country_data.$16);</w:t>
      </w:r>
    </w:p>
    <w:p w:rsidR="000E34F9" w:rsidRPr="000E34F9" w:rsidRDefault="000E34F9" w:rsidP="000E34F9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dum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nal_color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0E34F9" w:rsidRP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</w:p>
    <w:p w:rsidR="00CF59A5" w:rsidRPr="005E1EF8" w:rsidRDefault="00CF59A5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noProof/>
          <w:lang w:eastAsia="en-GB"/>
        </w:rPr>
        <w:drawing>
          <wp:inline distT="0" distB="0" distL="0" distR="0" wp14:anchorId="5C7132D8" wp14:editId="29B9732B">
            <wp:extent cx="5731510" cy="406594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5E1EF8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  <w:bookmarkStart w:id="0" w:name="_GoBack"/>
      <w:proofErr w:type="spellStart"/>
      <w:r w:rsidRPr="000E34F9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lastRenderedPageBreak/>
        <w:t>J.</w:t>
      </w:r>
      <w:r w:rsidR="005E1EF8"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Sum</w:t>
      </w:r>
      <w:proofErr w:type="spellEnd"/>
      <w:r w:rsidR="005E1EF8"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of all circles present in all country flags.</w:t>
      </w:r>
    </w:p>
    <w:bookmarkEnd w:id="0"/>
    <w:p w:rsidR="000E34F9" w:rsidRP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</w:p>
    <w:p w:rsidR="000E34F9" w:rsidRPr="000E34F9" w:rsidRDefault="000E34F9" w:rsidP="000E34F9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circle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All; </w:t>
      </w:r>
    </w:p>
    <w:p w:rsidR="000E34F9" w:rsidRPr="000E34F9" w:rsidRDefault="000E34F9" w:rsidP="000E34F9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sum_circle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circle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GENERATE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,SUM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(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.circle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);</w:t>
      </w:r>
    </w:p>
    <w:p w:rsidR="000E34F9" w:rsidRPr="000E34F9" w:rsidRDefault="000E34F9" w:rsidP="000E34F9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dum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sum_circle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;</w:t>
      </w:r>
    </w:p>
    <w:p w:rsidR="00CF59A5" w:rsidRPr="005E1EF8" w:rsidRDefault="00CF59A5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>
        <w:rPr>
          <w:noProof/>
          <w:lang w:eastAsia="en-GB"/>
        </w:rPr>
        <w:drawing>
          <wp:inline distT="0" distB="0" distL="0" distR="0" wp14:anchorId="4CF6A1B5" wp14:editId="029C73B4">
            <wp:extent cx="5731510" cy="38148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</w:p>
    <w:p w:rsidR="005E1EF8" w:rsidRDefault="005E1EF8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  <w:proofErr w:type="spellStart"/>
      <w:proofErr w:type="gramStart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>K.Count</w:t>
      </w:r>
      <w:proofErr w:type="spellEnd"/>
      <w:r w:rsidRPr="005E1EF8"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  <w:t xml:space="preserve"> of countries which have both icon and text in flag.</w:t>
      </w:r>
      <w:proofErr w:type="gramEnd"/>
    </w:p>
    <w:p w:rsidR="000E34F9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</w:p>
    <w:p w:rsidR="000E34F9" w:rsidRPr="000E34F9" w:rsidRDefault="000E34F9" w:rsidP="000E34F9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= FILTER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BY ($25 == 1) | ($29!=0);</w:t>
      </w:r>
    </w:p>
    <w:p w:rsidR="000E34F9" w:rsidRPr="000E34F9" w:rsidRDefault="000E34F9" w:rsidP="000E34F9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GENERATE (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ry_data.text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is NULL ? 0 : 1);</w:t>
      </w:r>
    </w:p>
    <w:p w:rsidR="000E34F9" w:rsidRPr="000E34F9" w:rsidRDefault="000E34F9" w:rsidP="000E34F9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country_data2= FILTER filtered_country_data1 BY ($29 == 1);</w:t>
      </w:r>
    </w:p>
    <w:p w:rsidR="000E34F9" w:rsidRPr="000E34F9" w:rsidRDefault="000E34F9" w:rsidP="000E34F9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text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GROU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All;</w:t>
      </w:r>
    </w:p>
    <w:p w:rsidR="000E34F9" w:rsidRPr="000E34F9" w:rsidRDefault="000E34F9" w:rsidP="000E34F9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_text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= FOREACH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grouped_text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 GENERATE group, COUNT(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filtered_country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>);</w:t>
      </w:r>
    </w:p>
    <w:p w:rsidR="000E34F9" w:rsidRPr="000E34F9" w:rsidRDefault="000E34F9" w:rsidP="000E34F9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Arial" w:eastAsia="Times New Roman" w:hAnsi="Arial" w:cs="Arial"/>
          <w:sz w:val="23"/>
          <w:szCs w:val="23"/>
          <w:lang w:eastAsia="en-GB"/>
        </w:rPr>
      </w:pPr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DUMP </w:t>
      </w:r>
      <w:proofErr w:type="spellStart"/>
      <w:r w:rsidRPr="000E34F9">
        <w:rPr>
          <w:rFonts w:ascii="Arial" w:eastAsia="Times New Roman" w:hAnsi="Arial" w:cs="Arial"/>
          <w:sz w:val="23"/>
          <w:szCs w:val="23"/>
          <w:lang w:eastAsia="en-GB"/>
        </w:rPr>
        <w:t>count_text_data</w:t>
      </w:r>
      <w:proofErr w:type="spellEnd"/>
      <w:r w:rsidRPr="000E34F9">
        <w:rPr>
          <w:rFonts w:ascii="Arial" w:eastAsia="Times New Roman" w:hAnsi="Arial" w:cs="Arial"/>
          <w:sz w:val="23"/>
          <w:szCs w:val="23"/>
          <w:lang w:eastAsia="en-GB"/>
        </w:rPr>
        <w:t xml:space="preserve">; </w:t>
      </w:r>
    </w:p>
    <w:p w:rsidR="000E34F9" w:rsidRPr="005E1EF8" w:rsidRDefault="000E34F9" w:rsidP="005E1EF8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sz w:val="23"/>
          <w:szCs w:val="23"/>
          <w:u w:val="single"/>
          <w:lang w:eastAsia="en-GB"/>
        </w:rPr>
      </w:pPr>
    </w:p>
    <w:p w:rsidR="005E1EF8" w:rsidRDefault="000E34F9">
      <w:r>
        <w:rPr>
          <w:noProof/>
          <w:lang w:eastAsia="en-GB"/>
        </w:rPr>
        <w:drawing>
          <wp:inline distT="0" distB="0" distL="0" distR="0" wp14:anchorId="509DBB56" wp14:editId="4E28C196">
            <wp:extent cx="5731510" cy="3810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1E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F433B7"/>
    <w:multiLevelType w:val="hybridMultilevel"/>
    <w:tmpl w:val="3F4240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0C7DDF"/>
    <w:multiLevelType w:val="hybridMultilevel"/>
    <w:tmpl w:val="A8E27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654A49"/>
    <w:multiLevelType w:val="hybridMultilevel"/>
    <w:tmpl w:val="4FC6CE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494C36"/>
    <w:multiLevelType w:val="hybridMultilevel"/>
    <w:tmpl w:val="157818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6C0292"/>
    <w:multiLevelType w:val="hybridMultilevel"/>
    <w:tmpl w:val="3A541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402F15"/>
    <w:multiLevelType w:val="hybridMultilevel"/>
    <w:tmpl w:val="66F2C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FC9278C"/>
    <w:multiLevelType w:val="hybridMultilevel"/>
    <w:tmpl w:val="E258F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6F3DC2"/>
    <w:multiLevelType w:val="hybridMultilevel"/>
    <w:tmpl w:val="B83A1A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A415122"/>
    <w:multiLevelType w:val="hybridMultilevel"/>
    <w:tmpl w:val="15BADD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4"/>
  </w:num>
  <w:num w:numId="5">
    <w:abstractNumId w:val="5"/>
  </w:num>
  <w:num w:numId="6">
    <w:abstractNumId w:val="2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MDAwtjS2tDAxNDdX0lEKTi0uzszPAykwrAUALEvxyiwAAAA="/>
  </w:docVars>
  <w:rsids>
    <w:rsidRoot w:val="005E1EF8"/>
    <w:rsid w:val="000E34F9"/>
    <w:rsid w:val="005E1EF8"/>
    <w:rsid w:val="00A0003C"/>
    <w:rsid w:val="00B034E7"/>
    <w:rsid w:val="00CF59A5"/>
    <w:rsid w:val="00E1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EF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1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EF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EF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1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E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79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9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4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1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651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aram keshari</dc:creator>
  <cp:lastModifiedBy>rajaram keshari</cp:lastModifiedBy>
  <cp:revision>1</cp:revision>
  <dcterms:created xsi:type="dcterms:W3CDTF">2020-12-01T07:07:00Z</dcterms:created>
  <dcterms:modified xsi:type="dcterms:W3CDTF">2020-12-01T08:42:00Z</dcterms:modified>
</cp:coreProperties>
</file>